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F7D18AD" w:rsidR="0009677F" w:rsidRPr="0009677F" w:rsidRDefault="004D497F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884DBB7" w:rsidR="0009677F" w:rsidRPr="0009677F" w:rsidRDefault="004D49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istograma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2731C0FB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00302B">
              <w:rPr>
                <w:rFonts w:ascii="Arial" w:hAnsi="Arial" w:cs="Arial"/>
              </w:rPr>
              <w:t>calcular el histograma de una imagen en escala de gris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76F865C2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OpenCV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44749E">
              <w:rPr>
                <w:rFonts w:ascii="Arial" w:hAnsi="Arial" w:cs="Arial"/>
                <w:bCs/>
              </w:rPr>
              <w:t>Calcula el histograma de la imagen y dibuja su representación gráfica. Para ello considera los siguientes requerimientos:</w:t>
            </w:r>
          </w:p>
          <w:p w14:paraId="3264BF09" w14:textId="4597692E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la siguiente función para el cálculo del histograma:</w:t>
            </w:r>
          </w:p>
          <w:p w14:paraId="5CAAE559" w14:textId="449A2846" w:rsidR="0044749E" w:rsidRDefault="0044749E" w:rsidP="0044749E">
            <w:pPr>
              <w:pStyle w:val="ListParagraph"/>
              <w:numPr>
                <w:ilvl w:val="1"/>
                <w:numId w:val="20"/>
              </w:numPr>
              <w:spacing w:after="0" w:line="240" w:lineRule="auto"/>
              <w:jc w:val="both"/>
              <w:rPr>
                <w:rFonts w:ascii="Consolas" w:hAnsi="Consolas" w:cs="Arial"/>
                <w:bCs/>
                <w:lang w:val="en-US"/>
              </w:rPr>
            </w:pPr>
            <w:r w:rsidRPr="0044749E">
              <w:rPr>
                <w:rFonts w:ascii="Consolas" w:hAnsi="Consolas" w:cs="Arial"/>
                <w:bCs/>
                <w:lang w:val="en-US"/>
              </w:rPr>
              <w:t>void histograma(Mat img, Mat* imghistograma, int* histograma);</w:t>
            </w:r>
          </w:p>
          <w:p w14:paraId="6907E975" w14:textId="1C7F926E" w:rsidR="0044749E" w:rsidRDefault="0044749E" w:rsidP="0044749E">
            <w:pPr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>como primer argumento la imagen a la que se le va a calcular el histograma. El segundo argumento será en donde se guarde la representación gráfica del histograma. El tercer argumento guarda el vector con la información del histograma.</w:t>
            </w:r>
          </w:p>
          <w:p w14:paraId="652143ED" w14:textId="0F6108E4" w:rsidR="00BA55B8" w:rsidRPr="00BA55B8" w:rsidRDefault="00BA55B8" w:rsidP="00BA55B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maliza los datos del histograma para que la imagen que representa el histograma no quede demasiado grande en el número de filas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3E56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C24C9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E81BAE" w:rsidRPr="003E0BD6" w14:paraId="48CF48E5" w14:textId="77777777" w:rsidTr="00BA55B8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BA55B8" w14:paraId="5C82CFA2" w14:textId="77777777" w:rsidTr="00BA55B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6A951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54E22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731CDC3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E9B1C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14DE90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6564C29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4482AFF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57B48B13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02639F" w14:textId="4E38DA28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BA55B8" w:rsidRPr="00280A51" w:rsidRDefault="00BA55B8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BA55B8" w:rsidRPr="00BA55B8" w14:paraId="43C2525F" w14:textId="77777777" w:rsidTr="00BA55B8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2DAAE8B6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 en escala de grise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BF94F6" w14:textId="013909C4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(imagen)</w:t>
            </w:r>
          </w:p>
        </w:tc>
      </w:tr>
      <w:tr w:rsidR="00BA55B8" w:rsidRPr="00BA55B8" w14:paraId="5D7AFAFF" w14:textId="77777777" w:rsidTr="007B4524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EAFAF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CBDC719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75B63F8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97EEB0" w14:textId="1FA66356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3DA6E5" w14:textId="51387210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D7CA59A" w14:textId="31EA0453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9B4B5E5" w14:textId="77777777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94D3AD2" w14:textId="72D64674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59CAE0" w14:textId="0CC8BB3C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C3A7B2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67C4B" w14:textId="5816D93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A55B8" w:rsidRPr="00BA55B8" w14:paraId="775DC56C" w14:textId="77777777" w:rsidTr="00BA55B8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97B740" w14:textId="5D96DFEA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histograma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EB625" w14:textId="77777777" w:rsidR="00C71AF7" w:rsidRDefault="00C71AF7" w:rsidP="0084667E">
      <w:pPr>
        <w:spacing w:after="0" w:line="240" w:lineRule="auto"/>
      </w:pPr>
      <w:r>
        <w:separator/>
      </w:r>
    </w:p>
  </w:endnote>
  <w:endnote w:type="continuationSeparator" w:id="0">
    <w:p w14:paraId="3560212F" w14:textId="77777777" w:rsidR="00C71AF7" w:rsidRDefault="00C71AF7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2AB35" w14:textId="77777777" w:rsidR="00C71AF7" w:rsidRDefault="00C71AF7" w:rsidP="0084667E">
      <w:pPr>
        <w:spacing w:after="0" w:line="240" w:lineRule="auto"/>
      </w:pPr>
      <w:r>
        <w:separator/>
      </w:r>
    </w:p>
  </w:footnote>
  <w:footnote w:type="continuationSeparator" w:id="0">
    <w:p w14:paraId="6B6D7D00" w14:textId="77777777" w:rsidR="00C71AF7" w:rsidRDefault="00C71AF7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906E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0302B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749E"/>
    <w:rsid w:val="00453EC6"/>
    <w:rsid w:val="00463007"/>
    <w:rsid w:val="00464BA4"/>
    <w:rsid w:val="00483D51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1AF7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7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19</cp:revision>
  <cp:lastPrinted>2020-01-29T03:33:00Z</cp:lastPrinted>
  <dcterms:created xsi:type="dcterms:W3CDTF">2012-03-04T02:56:00Z</dcterms:created>
  <dcterms:modified xsi:type="dcterms:W3CDTF">2020-09-21T16:00:00Z</dcterms:modified>
</cp:coreProperties>
</file>